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779B0" w14:textId="77777777" w:rsidR="00F7515A" w:rsidRPr="001A2E92" w:rsidRDefault="00B04DAE" w:rsidP="00F7515A">
      <w:pPr>
        <w:pStyle w:val="Heading2"/>
        <w:ind w:left="360"/>
        <w:jc w:val="center"/>
        <w:rPr>
          <w:sz w:val="18"/>
          <w:szCs w:val="18"/>
        </w:rPr>
      </w:pPr>
      <w:r w:rsidRPr="001A2E92">
        <w:rPr>
          <w:sz w:val="18"/>
          <w:szCs w:val="18"/>
        </w:rPr>
        <w:t xml:space="preserve">Digital Marketing </w:t>
      </w:r>
      <w:r w:rsidR="00F7515A" w:rsidRPr="001A2E92">
        <w:rPr>
          <w:sz w:val="18"/>
          <w:szCs w:val="18"/>
        </w:rPr>
        <w:t xml:space="preserve">Report </w:t>
      </w:r>
      <w:proofErr w:type="gramStart"/>
      <w:r w:rsidR="00F7515A" w:rsidRPr="001A2E92">
        <w:rPr>
          <w:sz w:val="18"/>
          <w:szCs w:val="18"/>
        </w:rPr>
        <w:t>Card  (</w:t>
      </w:r>
      <w:proofErr w:type="gramEnd"/>
      <w:r w:rsidR="00F7515A" w:rsidRPr="001A2E92">
        <w:rPr>
          <w:sz w:val="18"/>
          <w:szCs w:val="18"/>
        </w:rPr>
        <w:t>example)</w:t>
      </w:r>
    </w:p>
    <w:p w14:paraId="44843119" w14:textId="77777777" w:rsidR="00F7515A" w:rsidRPr="001A2E92" w:rsidRDefault="00B04DAE" w:rsidP="004F0523">
      <w:pPr>
        <w:pStyle w:val="Heading2"/>
        <w:ind w:left="360"/>
        <w:jc w:val="center"/>
        <w:rPr>
          <w:sz w:val="18"/>
          <w:szCs w:val="18"/>
        </w:rPr>
      </w:pPr>
      <w:r w:rsidRPr="001A2E92">
        <w:rPr>
          <w:sz w:val="18"/>
          <w:szCs w:val="18"/>
        </w:rPr>
        <w:t xml:space="preserve">Client: </w:t>
      </w:r>
    </w:p>
    <w:p w14:paraId="1E5C75F5" w14:textId="77777777" w:rsidR="00F7515A" w:rsidRPr="001A2E92" w:rsidRDefault="00431A13" w:rsidP="004F0523">
      <w:pPr>
        <w:jc w:val="center"/>
        <w:rPr>
          <w:sz w:val="18"/>
          <w:szCs w:val="18"/>
        </w:rPr>
      </w:pPr>
      <w:r w:rsidRPr="001A2E92">
        <w:rPr>
          <w:sz w:val="18"/>
          <w:szCs w:val="18"/>
        </w:rPr>
        <w:t>(</w:t>
      </w:r>
      <w:proofErr w:type="gramStart"/>
      <w:r w:rsidRPr="001A2E92">
        <w:rPr>
          <w:sz w:val="18"/>
          <w:szCs w:val="18"/>
        </w:rPr>
        <w:t>report</w:t>
      </w:r>
      <w:proofErr w:type="gramEnd"/>
      <w:r w:rsidRPr="001A2E92">
        <w:rPr>
          <w:sz w:val="18"/>
          <w:szCs w:val="18"/>
        </w:rPr>
        <w:t xml:space="preserve"> created on </w:t>
      </w:r>
      <w:r w:rsidR="00353A59" w:rsidRPr="001A2E92">
        <w:rPr>
          <w:sz w:val="18"/>
          <w:szCs w:val="18"/>
        </w:rPr>
        <w:t>_____________</w:t>
      </w:r>
      <w:r w:rsidRPr="001A2E92">
        <w:rPr>
          <w:sz w:val="18"/>
          <w:szCs w:val="18"/>
        </w:rPr>
        <w:t>)</w:t>
      </w:r>
    </w:p>
    <w:tbl>
      <w:tblPr>
        <w:tblW w:w="87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65"/>
        <w:gridCol w:w="1669"/>
        <w:gridCol w:w="1669"/>
        <w:gridCol w:w="1669"/>
        <w:gridCol w:w="1669"/>
      </w:tblGrid>
      <w:tr w:rsidR="007C5136" w:rsidRPr="001A2E92" w14:paraId="1CA03D4B" w14:textId="77777777" w:rsidTr="007C5136">
        <w:tc>
          <w:tcPr>
            <w:tcW w:w="2065" w:type="dxa"/>
          </w:tcPr>
          <w:p w14:paraId="5C2604BB" w14:textId="77777777" w:rsidR="007C5136" w:rsidRPr="001A2E92" w:rsidRDefault="007C5136" w:rsidP="00F7515A">
            <w:pPr>
              <w:rPr>
                <w:b/>
                <w:sz w:val="18"/>
                <w:szCs w:val="18"/>
              </w:rPr>
            </w:pPr>
            <w:r w:rsidRPr="001A2E92">
              <w:rPr>
                <w:b/>
                <w:sz w:val="18"/>
                <w:szCs w:val="18"/>
              </w:rPr>
              <w:t>Test</w:t>
            </w:r>
          </w:p>
        </w:tc>
        <w:tc>
          <w:tcPr>
            <w:tcW w:w="1669" w:type="dxa"/>
          </w:tcPr>
          <w:p w14:paraId="399053C6" w14:textId="77777777" w:rsidR="007C5136" w:rsidRPr="001A2E92" w:rsidRDefault="007C5136" w:rsidP="00F7515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our client</w:t>
            </w:r>
          </w:p>
        </w:tc>
        <w:tc>
          <w:tcPr>
            <w:tcW w:w="1669" w:type="dxa"/>
          </w:tcPr>
          <w:p w14:paraId="70EAA499" w14:textId="77777777" w:rsidR="007C5136" w:rsidRPr="001A2E92" w:rsidRDefault="007C5136" w:rsidP="00F7515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etitor #1</w:t>
            </w:r>
          </w:p>
        </w:tc>
        <w:tc>
          <w:tcPr>
            <w:tcW w:w="1669" w:type="dxa"/>
          </w:tcPr>
          <w:p w14:paraId="74B98155" w14:textId="77777777" w:rsidR="007C5136" w:rsidRPr="001A2E92" w:rsidRDefault="007C5136" w:rsidP="00F7515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etitor #2</w:t>
            </w:r>
          </w:p>
        </w:tc>
        <w:tc>
          <w:tcPr>
            <w:tcW w:w="1669" w:type="dxa"/>
          </w:tcPr>
          <w:p w14:paraId="0BA38E8C" w14:textId="77777777" w:rsidR="007C5136" w:rsidRPr="001A2E92" w:rsidRDefault="007C5136" w:rsidP="00F7515A">
            <w:pPr>
              <w:rPr>
                <w:b/>
                <w:sz w:val="18"/>
                <w:szCs w:val="18"/>
              </w:rPr>
            </w:pPr>
            <w:r w:rsidRPr="001A2E92">
              <w:rPr>
                <w:b/>
                <w:sz w:val="18"/>
                <w:szCs w:val="18"/>
              </w:rPr>
              <w:t>Explanation</w:t>
            </w:r>
          </w:p>
        </w:tc>
      </w:tr>
      <w:tr w:rsidR="007C5136" w:rsidRPr="001A2E92" w14:paraId="096AD3B1" w14:textId="77777777" w:rsidTr="007C5136">
        <w:tc>
          <w:tcPr>
            <w:tcW w:w="2065" w:type="dxa"/>
          </w:tcPr>
          <w:p w14:paraId="4A5C3512" w14:textId="77777777" w:rsidR="007C5136" w:rsidRPr="001A2E92" w:rsidRDefault="007C5136" w:rsidP="007C5136">
            <w:pPr>
              <w:rPr>
                <w:sz w:val="18"/>
                <w:szCs w:val="18"/>
              </w:rPr>
            </w:pPr>
            <w:r w:rsidRPr="001A2E92">
              <w:rPr>
                <w:sz w:val="18"/>
                <w:szCs w:val="18"/>
              </w:rPr>
              <w:t xml:space="preserve">Traffic Rank </w:t>
            </w:r>
            <w:r w:rsidRPr="001A2E92">
              <w:rPr>
                <w:sz w:val="18"/>
                <w:szCs w:val="18"/>
              </w:rPr>
              <w:br/>
              <w:t>(via alexa.com)</w:t>
            </w:r>
          </w:p>
          <w:p w14:paraId="4E6CD0AD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3F8E4E38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515B9E39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42D1CF6B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060F0621" w14:textId="77777777" w:rsidR="007C5136" w:rsidRPr="001A2E92" w:rsidRDefault="007C5136" w:rsidP="007C5136">
            <w:pPr>
              <w:rPr>
                <w:sz w:val="18"/>
                <w:szCs w:val="18"/>
              </w:rPr>
            </w:pPr>
            <w:r w:rsidRPr="001A2E92">
              <w:rPr>
                <w:sz w:val="18"/>
                <w:szCs w:val="18"/>
              </w:rPr>
              <w:t>Rank on the Internet traffic wise (“1” – the site with the most traffic on the Net)</w:t>
            </w:r>
          </w:p>
        </w:tc>
      </w:tr>
      <w:tr w:rsidR="007C5136" w:rsidRPr="001A2E92" w14:paraId="736A0938" w14:textId="77777777" w:rsidTr="007C5136">
        <w:trPr>
          <w:trHeight w:val="620"/>
        </w:trPr>
        <w:tc>
          <w:tcPr>
            <w:tcW w:w="2065" w:type="dxa"/>
          </w:tcPr>
          <w:p w14:paraId="6247ED83" w14:textId="4F68828C" w:rsidR="007C5136" w:rsidRPr="001A2E92" w:rsidRDefault="007C5136" w:rsidP="007C5136">
            <w:pPr>
              <w:rPr>
                <w:sz w:val="18"/>
                <w:szCs w:val="18"/>
              </w:rPr>
            </w:pPr>
            <w:r w:rsidRPr="001A2E92">
              <w:rPr>
                <w:sz w:val="18"/>
                <w:szCs w:val="18"/>
              </w:rPr>
              <w:t xml:space="preserve">Estimated Traffic </w:t>
            </w:r>
            <w:r w:rsidRPr="001A2E92">
              <w:rPr>
                <w:sz w:val="18"/>
                <w:szCs w:val="18"/>
              </w:rPr>
              <w:br/>
              <w:t>(</w:t>
            </w:r>
            <w:r w:rsidR="00D7169D" w:rsidRPr="00D7169D">
              <w:rPr>
                <w:sz w:val="18"/>
                <w:szCs w:val="18"/>
              </w:rPr>
              <w:t>https://www.semrush.com/analytics/overview</w:t>
            </w:r>
            <w:r w:rsidR="00D7169D">
              <w:rPr>
                <w:sz w:val="18"/>
                <w:szCs w:val="18"/>
              </w:rPr>
              <w:t>)</w:t>
            </w:r>
          </w:p>
        </w:tc>
        <w:tc>
          <w:tcPr>
            <w:tcW w:w="1669" w:type="dxa"/>
          </w:tcPr>
          <w:p w14:paraId="7C6FADFA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63724588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31E25A09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53A4C6C3" w14:textId="77777777" w:rsidR="007C5136" w:rsidRPr="001A2E92" w:rsidRDefault="007C5136" w:rsidP="007C5136">
            <w:pPr>
              <w:rPr>
                <w:sz w:val="18"/>
                <w:szCs w:val="18"/>
              </w:rPr>
            </w:pPr>
            <w:r w:rsidRPr="001A2E92">
              <w:rPr>
                <w:sz w:val="18"/>
                <w:szCs w:val="18"/>
              </w:rPr>
              <w:t>Estimated number of visits per month</w:t>
            </w:r>
          </w:p>
        </w:tc>
      </w:tr>
      <w:tr w:rsidR="007C5136" w:rsidRPr="001A2E92" w14:paraId="29D2EEFD" w14:textId="77777777" w:rsidTr="007C5136">
        <w:trPr>
          <w:trHeight w:val="620"/>
        </w:trPr>
        <w:tc>
          <w:tcPr>
            <w:tcW w:w="2065" w:type="dxa"/>
          </w:tcPr>
          <w:p w14:paraId="45F09624" w14:textId="535679DD" w:rsidR="007C5136" w:rsidRPr="001A2E92" w:rsidRDefault="007C5136" w:rsidP="007C5136">
            <w:pPr>
              <w:rPr>
                <w:sz w:val="18"/>
                <w:szCs w:val="18"/>
              </w:rPr>
            </w:pPr>
            <w:r w:rsidRPr="001A2E92">
              <w:rPr>
                <w:sz w:val="18"/>
                <w:szCs w:val="18"/>
              </w:rPr>
              <w:t xml:space="preserve">Link Popularity </w:t>
            </w:r>
            <w:r w:rsidR="00C174D6">
              <w:rPr>
                <w:sz w:val="18"/>
                <w:szCs w:val="18"/>
              </w:rPr>
              <w:t xml:space="preserve"> </w:t>
            </w:r>
          </w:p>
          <w:p w14:paraId="6BC401EE" w14:textId="42399E8B" w:rsidR="00C174D6" w:rsidRDefault="007C5136" w:rsidP="007C5136">
            <w:pPr>
              <w:rPr>
                <w:sz w:val="18"/>
                <w:szCs w:val="18"/>
              </w:rPr>
            </w:pPr>
            <w:r w:rsidRPr="001A2E92">
              <w:rPr>
                <w:sz w:val="18"/>
                <w:szCs w:val="18"/>
              </w:rPr>
              <w:t>(</w:t>
            </w:r>
            <w:proofErr w:type="gramStart"/>
            <w:r w:rsidRPr="001A2E92">
              <w:rPr>
                <w:sz w:val="18"/>
                <w:szCs w:val="18"/>
              </w:rPr>
              <w:t>via</w:t>
            </w:r>
            <w:proofErr w:type="gramEnd"/>
            <w:r w:rsidRPr="001A2E92">
              <w:rPr>
                <w:sz w:val="18"/>
                <w:szCs w:val="18"/>
              </w:rPr>
              <w:t xml:space="preserve"> </w:t>
            </w:r>
            <w:proofErr w:type="spellStart"/>
            <w:r w:rsidR="00C174D6">
              <w:rPr>
                <w:sz w:val="18"/>
                <w:szCs w:val="18"/>
              </w:rPr>
              <w:t>Ahrefs</w:t>
            </w:r>
            <w:proofErr w:type="spellEnd"/>
            <w:r w:rsidR="00C174D6">
              <w:rPr>
                <w:sz w:val="18"/>
                <w:szCs w:val="18"/>
              </w:rPr>
              <w:t xml:space="preserve"> – </w:t>
            </w:r>
          </w:p>
          <w:p w14:paraId="39BCB307" w14:textId="6611D209" w:rsidR="00C174D6" w:rsidRPr="001A2E92" w:rsidRDefault="00C174D6" w:rsidP="007C5136">
            <w:pPr>
              <w:rPr>
                <w:sz w:val="18"/>
                <w:szCs w:val="18"/>
              </w:rPr>
            </w:pPr>
            <w:r w:rsidRPr="00C174D6">
              <w:rPr>
                <w:sz w:val="18"/>
                <w:szCs w:val="18"/>
              </w:rPr>
              <w:t>https://ahrefs.com/backlink-checker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669" w:type="dxa"/>
          </w:tcPr>
          <w:p w14:paraId="172CE61E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3084C6D2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70CC296C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635E0AD8" w14:textId="123E7B43" w:rsidR="007C5136" w:rsidRPr="001A2E92" w:rsidRDefault="007C5136" w:rsidP="007C5136">
            <w:pPr>
              <w:rPr>
                <w:sz w:val="18"/>
                <w:szCs w:val="18"/>
              </w:rPr>
            </w:pPr>
            <w:r w:rsidRPr="001A2E92">
              <w:rPr>
                <w:sz w:val="18"/>
                <w:szCs w:val="18"/>
              </w:rPr>
              <w:t xml:space="preserve">Shows how many sites </w:t>
            </w:r>
            <w:proofErr w:type="gramStart"/>
            <w:r w:rsidRPr="001A2E92">
              <w:rPr>
                <w:sz w:val="18"/>
                <w:szCs w:val="18"/>
              </w:rPr>
              <w:t>point  (</w:t>
            </w:r>
            <w:proofErr w:type="gramEnd"/>
            <w:r w:rsidRPr="001A2E92">
              <w:rPr>
                <w:sz w:val="18"/>
                <w:szCs w:val="18"/>
              </w:rPr>
              <w:t xml:space="preserve">link) toward </w:t>
            </w:r>
            <w:r w:rsidR="00C174D6">
              <w:rPr>
                <w:sz w:val="18"/>
                <w:szCs w:val="18"/>
              </w:rPr>
              <w:t xml:space="preserve">any </w:t>
            </w:r>
            <w:r w:rsidRPr="001A2E92">
              <w:rPr>
                <w:sz w:val="18"/>
                <w:szCs w:val="18"/>
              </w:rPr>
              <w:t xml:space="preserve"> site  </w:t>
            </w:r>
          </w:p>
        </w:tc>
      </w:tr>
      <w:tr w:rsidR="00C174D6" w:rsidRPr="001A2E92" w14:paraId="3CCD022F" w14:textId="77777777" w:rsidTr="007C5136">
        <w:trPr>
          <w:trHeight w:val="620"/>
        </w:trPr>
        <w:tc>
          <w:tcPr>
            <w:tcW w:w="2065" w:type="dxa"/>
          </w:tcPr>
          <w:p w14:paraId="130DBEB6" w14:textId="77777777" w:rsidR="00C174D6" w:rsidRDefault="00C174D6" w:rsidP="007C513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omain Authority </w:t>
            </w:r>
          </w:p>
          <w:p w14:paraId="1B4E4FD3" w14:textId="5D393BBC" w:rsidR="00C174D6" w:rsidRDefault="00C174D6" w:rsidP="007C513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gramStart"/>
            <w:r>
              <w:rPr>
                <w:sz w:val="18"/>
                <w:szCs w:val="18"/>
              </w:rPr>
              <w:t>via</w:t>
            </w:r>
            <w:proofErr w:type="gramEnd"/>
            <w:r>
              <w:rPr>
                <w:sz w:val="18"/>
                <w:szCs w:val="18"/>
              </w:rPr>
              <w:t xml:space="preserve"> MOZ – </w:t>
            </w:r>
          </w:p>
          <w:p w14:paraId="4B8BB709" w14:textId="77777777" w:rsidR="00C174D6" w:rsidRPr="00C174D6" w:rsidRDefault="00C174D6" w:rsidP="00C174D6">
            <w:pPr>
              <w:rPr>
                <w:sz w:val="18"/>
                <w:szCs w:val="18"/>
              </w:rPr>
            </w:pPr>
            <w:r w:rsidRPr="00C174D6">
              <w:rPr>
                <w:sz w:val="18"/>
                <w:szCs w:val="18"/>
              </w:rPr>
              <w:t>https://moz.com/domain-authority-checker</w:t>
            </w:r>
          </w:p>
          <w:p w14:paraId="4051B2B8" w14:textId="77777777" w:rsidR="00C174D6" w:rsidRPr="00C174D6" w:rsidRDefault="00C174D6" w:rsidP="007C5136">
            <w:pPr>
              <w:rPr>
                <w:b/>
                <w:bCs/>
                <w:sz w:val="18"/>
                <w:szCs w:val="18"/>
              </w:rPr>
            </w:pPr>
          </w:p>
          <w:p w14:paraId="4C80A5A2" w14:textId="1DFBBAC8" w:rsidR="00C174D6" w:rsidRDefault="00C174D6" w:rsidP="007C513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OR Domain Rating </w:t>
            </w:r>
          </w:p>
          <w:p w14:paraId="1CAE4C93" w14:textId="7E5F22D8" w:rsidR="00C174D6" w:rsidRDefault="00C174D6" w:rsidP="007C513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gramStart"/>
            <w:r>
              <w:rPr>
                <w:sz w:val="18"/>
                <w:szCs w:val="18"/>
              </w:rPr>
              <w:t>via</w:t>
            </w:r>
            <w:proofErr w:type="gram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href</w:t>
            </w:r>
            <w:proofErr w:type="spellEnd"/>
          </w:p>
          <w:p w14:paraId="17754828" w14:textId="22C8C75C" w:rsidR="00C174D6" w:rsidRPr="001A2E92" w:rsidRDefault="00C174D6" w:rsidP="007C5136">
            <w:pPr>
              <w:rPr>
                <w:sz w:val="18"/>
                <w:szCs w:val="18"/>
              </w:rPr>
            </w:pPr>
            <w:r w:rsidRPr="00C174D6">
              <w:rPr>
                <w:sz w:val="18"/>
                <w:szCs w:val="18"/>
              </w:rPr>
              <w:t>https://ahrefs.com/backlink-checker</w:t>
            </w:r>
            <w:r>
              <w:rPr>
                <w:sz w:val="18"/>
                <w:szCs w:val="18"/>
              </w:rPr>
              <w:t xml:space="preserve">) </w:t>
            </w:r>
          </w:p>
        </w:tc>
        <w:tc>
          <w:tcPr>
            <w:tcW w:w="1669" w:type="dxa"/>
          </w:tcPr>
          <w:p w14:paraId="095DF642" w14:textId="77777777" w:rsidR="00C174D6" w:rsidRPr="001A2E92" w:rsidRDefault="00C174D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74BCFFA4" w14:textId="77777777" w:rsidR="00C174D6" w:rsidRPr="001A2E92" w:rsidRDefault="00C174D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11A8233A" w14:textId="77777777" w:rsidR="00C174D6" w:rsidRPr="001A2E92" w:rsidRDefault="00C174D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7A5C2A3B" w14:textId="53D682DE" w:rsidR="00C174D6" w:rsidRPr="001A2E92" w:rsidRDefault="00C174D6" w:rsidP="007C513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ows the domain/websites quality and SEO potential</w:t>
            </w:r>
          </w:p>
        </w:tc>
      </w:tr>
      <w:tr w:rsidR="007C5136" w:rsidRPr="001A2E92" w14:paraId="1695B25B" w14:textId="77777777" w:rsidTr="007C5136">
        <w:trPr>
          <w:trHeight w:val="1088"/>
        </w:trPr>
        <w:tc>
          <w:tcPr>
            <w:tcW w:w="2065" w:type="dxa"/>
          </w:tcPr>
          <w:p w14:paraId="5CF681ED" w14:textId="4D4FEB1B" w:rsidR="0073738B" w:rsidRDefault="007C5136" w:rsidP="007C5136">
            <w:pPr>
              <w:rPr>
                <w:sz w:val="18"/>
                <w:szCs w:val="18"/>
              </w:rPr>
            </w:pPr>
            <w:r w:rsidRPr="001A2E92">
              <w:rPr>
                <w:sz w:val="18"/>
                <w:szCs w:val="18"/>
              </w:rPr>
              <w:t>Search Engine Rank</w:t>
            </w:r>
            <w:r w:rsidRPr="001A2E92">
              <w:rPr>
                <w:sz w:val="18"/>
                <w:szCs w:val="18"/>
              </w:rPr>
              <w:br/>
              <w:t xml:space="preserve">(via </w:t>
            </w:r>
            <w:r w:rsidR="0073738B" w:rsidRPr="0073738B">
              <w:rPr>
                <w:sz w:val="18"/>
                <w:szCs w:val="18"/>
              </w:rPr>
              <w:t>https://smallseotools.com/keyword-position</w:t>
            </w:r>
            <w:r w:rsidR="0073738B">
              <w:rPr>
                <w:sz w:val="18"/>
                <w:szCs w:val="18"/>
              </w:rPr>
              <w:t>)</w:t>
            </w:r>
          </w:p>
          <w:p w14:paraId="1C2736AE" w14:textId="34C07F36" w:rsidR="007C5136" w:rsidRPr="001A2E92" w:rsidRDefault="0073738B" w:rsidP="007C513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br/>
              <w:t xml:space="preserve">or </w:t>
            </w:r>
            <w:proofErr w:type="spellStart"/>
            <w:r w:rsidR="00C660B1">
              <w:rPr>
                <w:sz w:val="18"/>
                <w:szCs w:val="18"/>
              </w:rPr>
              <w:t>AuthorityLabs</w:t>
            </w:r>
            <w:proofErr w:type="spellEnd"/>
            <w:r w:rsidR="00C660B1">
              <w:rPr>
                <w:sz w:val="18"/>
                <w:szCs w:val="18"/>
              </w:rPr>
              <w:t xml:space="preserve">, or Mikes Marketing Tools </w:t>
            </w:r>
            <w:r w:rsidR="00C660B1">
              <w:rPr>
                <w:sz w:val="18"/>
                <w:szCs w:val="18"/>
              </w:rPr>
              <w:br/>
            </w:r>
            <w:r w:rsidR="00C660B1" w:rsidRPr="00C660B1">
              <w:rPr>
                <w:sz w:val="18"/>
                <w:szCs w:val="18"/>
              </w:rPr>
              <w:t>https://www.mikes-marketing-tools.com/ranking-reports/</w:t>
            </w:r>
          </w:p>
        </w:tc>
        <w:tc>
          <w:tcPr>
            <w:tcW w:w="1669" w:type="dxa"/>
          </w:tcPr>
          <w:p w14:paraId="276971BA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133CAF1C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1A16840A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6CD43651" w14:textId="77777777" w:rsidR="007C5136" w:rsidRPr="001A2E92" w:rsidRDefault="007C5136" w:rsidP="007C5136">
            <w:pPr>
              <w:rPr>
                <w:sz w:val="18"/>
                <w:szCs w:val="18"/>
              </w:rPr>
            </w:pPr>
            <w:r w:rsidRPr="001A2E92">
              <w:rPr>
                <w:sz w:val="18"/>
                <w:szCs w:val="18"/>
              </w:rPr>
              <w:t xml:space="preserve">Shows your site’s rank on </w:t>
            </w:r>
            <w:proofErr w:type="gramStart"/>
            <w:r w:rsidRPr="001A2E92">
              <w:rPr>
                <w:sz w:val="18"/>
                <w:szCs w:val="18"/>
              </w:rPr>
              <w:t>various  search</w:t>
            </w:r>
            <w:proofErr w:type="gramEnd"/>
            <w:r w:rsidRPr="001A2E92">
              <w:rPr>
                <w:sz w:val="18"/>
                <w:szCs w:val="18"/>
              </w:rPr>
              <w:t xml:space="preserve"> engines / platforms for the search phrase:</w:t>
            </w:r>
          </w:p>
          <w:p w14:paraId="2434B498" w14:textId="77777777" w:rsidR="007C5136" w:rsidRPr="001A2E92" w:rsidRDefault="007C5136" w:rsidP="007C5136">
            <w:pPr>
              <w:rPr>
                <w:sz w:val="18"/>
                <w:szCs w:val="18"/>
                <w:u w:val="single"/>
              </w:rPr>
            </w:pPr>
            <w:r w:rsidRPr="001A2E92">
              <w:rPr>
                <w:sz w:val="18"/>
                <w:szCs w:val="18"/>
              </w:rPr>
              <w:t>“ ..........."</w:t>
            </w:r>
          </w:p>
          <w:p w14:paraId="1500E5BE" w14:textId="77777777" w:rsidR="007C5136" w:rsidRPr="001A2E92" w:rsidRDefault="007C5136" w:rsidP="007C5136">
            <w:pPr>
              <w:rPr>
                <w:sz w:val="18"/>
                <w:szCs w:val="18"/>
              </w:rPr>
            </w:pPr>
            <w:r w:rsidRPr="001A2E92">
              <w:rPr>
                <w:sz w:val="18"/>
                <w:szCs w:val="18"/>
              </w:rPr>
              <w:t xml:space="preserve"> </w:t>
            </w:r>
          </w:p>
          <w:p w14:paraId="5E7A582E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</w:tr>
      <w:tr w:rsidR="007C5136" w:rsidRPr="001A2E92" w14:paraId="4B7B635D" w14:textId="77777777" w:rsidTr="007C5136">
        <w:trPr>
          <w:trHeight w:val="620"/>
        </w:trPr>
        <w:tc>
          <w:tcPr>
            <w:tcW w:w="2065" w:type="dxa"/>
          </w:tcPr>
          <w:p w14:paraId="07E81824" w14:textId="77777777" w:rsidR="007C5136" w:rsidRPr="001A2E92" w:rsidRDefault="007C5136" w:rsidP="007C5136">
            <w:pPr>
              <w:rPr>
                <w:sz w:val="18"/>
                <w:szCs w:val="18"/>
              </w:rPr>
            </w:pPr>
            <w:r w:rsidRPr="001A2E92">
              <w:rPr>
                <w:sz w:val="18"/>
                <w:szCs w:val="18"/>
              </w:rPr>
              <w:t>Number of likes on Facebook</w:t>
            </w:r>
          </w:p>
        </w:tc>
        <w:tc>
          <w:tcPr>
            <w:tcW w:w="1669" w:type="dxa"/>
          </w:tcPr>
          <w:p w14:paraId="6DF2D0B4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173D6900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29F1F626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427CDEC7" w14:textId="77777777" w:rsidR="007C5136" w:rsidRPr="001A2E92" w:rsidRDefault="007C5136" w:rsidP="007C5136">
            <w:pPr>
              <w:rPr>
                <w:sz w:val="18"/>
                <w:szCs w:val="18"/>
              </w:rPr>
            </w:pPr>
            <w:r w:rsidRPr="001A2E92">
              <w:rPr>
                <w:sz w:val="18"/>
                <w:szCs w:val="18"/>
              </w:rPr>
              <w:t>Popularity on Facebook</w:t>
            </w:r>
          </w:p>
        </w:tc>
      </w:tr>
      <w:tr w:rsidR="007C5136" w:rsidRPr="001A2E92" w14:paraId="15E85118" w14:textId="77777777" w:rsidTr="007C5136">
        <w:trPr>
          <w:trHeight w:val="620"/>
        </w:trPr>
        <w:tc>
          <w:tcPr>
            <w:tcW w:w="2065" w:type="dxa"/>
          </w:tcPr>
          <w:p w14:paraId="579FD647" w14:textId="77777777" w:rsidR="007C5136" w:rsidRPr="001A2E92" w:rsidRDefault="007C5136" w:rsidP="007C5136">
            <w:pPr>
              <w:rPr>
                <w:sz w:val="18"/>
                <w:szCs w:val="18"/>
              </w:rPr>
            </w:pPr>
            <w:r w:rsidRPr="001A2E92">
              <w:rPr>
                <w:sz w:val="18"/>
                <w:szCs w:val="18"/>
              </w:rPr>
              <w:t>Number of Twitter followers</w:t>
            </w:r>
          </w:p>
        </w:tc>
        <w:tc>
          <w:tcPr>
            <w:tcW w:w="1669" w:type="dxa"/>
          </w:tcPr>
          <w:p w14:paraId="29EC466C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685674E6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57CF8953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4FD412F6" w14:textId="77777777" w:rsidR="007C5136" w:rsidRPr="001A2E92" w:rsidRDefault="007C5136" w:rsidP="007C5136">
            <w:pPr>
              <w:rPr>
                <w:sz w:val="18"/>
                <w:szCs w:val="18"/>
              </w:rPr>
            </w:pPr>
            <w:r w:rsidRPr="001A2E92">
              <w:rPr>
                <w:sz w:val="18"/>
                <w:szCs w:val="18"/>
              </w:rPr>
              <w:t>Popularity on Twitter</w:t>
            </w:r>
          </w:p>
        </w:tc>
      </w:tr>
      <w:tr w:rsidR="007C5136" w:rsidRPr="001A2E92" w14:paraId="11A70F77" w14:textId="77777777" w:rsidTr="007C5136">
        <w:tc>
          <w:tcPr>
            <w:tcW w:w="2065" w:type="dxa"/>
          </w:tcPr>
          <w:p w14:paraId="0C7BC483" w14:textId="7636CED0" w:rsidR="007C5136" w:rsidRPr="001A2E92" w:rsidRDefault="007C5136" w:rsidP="007C5136">
            <w:pPr>
              <w:rPr>
                <w:sz w:val="18"/>
                <w:szCs w:val="18"/>
              </w:rPr>
            </w:pPr>
            <w:r w:rsidRPr="001A2E92">
              <w:rPr>
                <w:sz w:val="18"/>
                <w:szCs w:val="18"/>
              </w:rPr>
              <w:t xml:space="preserve">Number of </w:t>
            </w:r>
            <w:r w:rsidR="00806B5B">
              <w:rPr>
                <w:sz w:val="18"/>
                <w:szCs w:val="18"/>
              </w:rPr>
              <w:t xml:space="preserve">social media </w:t>
            </w:r>
            <w:r w:rsidRPr="001A2E92">
              <w:rPr>
                <w:sz w:val="18"/>
                <w:szCs w:val="18"/>
              </w:rPr>
              <w:t>mentions last 30 days</w:t>
            </w:r>
            <w:r w:rsidRPr="001A2E92">
              <w:rPr>
                <w:sz w:val="18"/>
                <w:szCs w:val="18"/>
              </w:rPr>
              <w:br/>
              <w:t>(via socialmention.com</w:t>
            </w:r>
            <w:r w:rsidR="00806B5B">
              <w:rPr>
                <w:sz w:val="18"/>
                <w:szCs w:val="18"/>
              </w:rPr>
              <w:t xml:space="preserve"> or social-searcher.com</w:t>
            </w:r>
            <w:r w:rsidRPr="001A2E92">
              <w:rPr>
                <w:sz w:val="18"/>
                <w:szCs w:val="18"/>
              </w:rPr>
              <w:t>)</w:t>
            </w:r>
          </w:p>
        </w:tc>
        <w:tc>
          <w:tcPr>
            <w:tcW w:w="1669" w:type="dxa"/>
          </w:tcPr>
          <w:p w14:paraId="032E9150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2C8954A0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2B803833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70F8BE3D" w14:textId="152066B3" w:rsidR="007C5136" w:rsidRPr="001A2E92" w:rsidRDefault="007C5136" w:rsidP="007C5136">
            <w:pPr>
              <w:rPr>
                <w:sz w:val="18"/>
                <w:szCs w:val="18"/>
              </w:rPr>
            </w:pPr>
            <w:r w:rsidRPr="001A2E92">
              <w:rPr>
                <w:sz w:val="18"/>
                <w:szCs w:val="18"/>
              </w:rPr>
              <w:t xml:space="preserve">Shows how many times </w:t>
            </w:r>
            <w:r>
              <w:rPr>
                <w:sz w:val="18"/>
                <w:szCs w:val="18"/>
              </w:rPr>
              <w:t xml:space="preserve">the </w:t>
            </w:r>
            <w:r w:rsidRPr="001A2E92">
              <w:rPr>
                <w:sz w:val="18"/>
                <w:szCs w:val="18"/>
              </w:rPr>
              <w:t>brand or website have been mentioned in social media during the last month</w:t>
            </w:r>
            <w:r w:rsidR="00806B5B">
              <w:rPr>
                <w:sz w:val="18"/>
                <w:szCs w:val="18"/>
              </w:rPr>
              <w:t xml:space="preserve"> / period</w:t>
            </w:r>
          </w:p>
        </w:tc>
      </w:tr>
      <w:tr w:rsidR="00806B5B" w:rsidRPr="001A2E92" w14:paraId="7BC0E048" w14:textId="77777777" w:rsidTr="007C5136">
        <w:tc>
          <w:tcPr>
            <w:tcW w:w="2065" w:type="dxa"/>
          </w:tcPr>
          <w:p w14:paraId="79995419" w14:textId="7E5188C8" w:rsidR="00806B5B" w:rsidRPr="001A2E92" w:rsidRDefault="00806B5B" w:rsidP="007C513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umber of social media platforms / users (via social-searcher.com)</w:t>
            </w:r>
          </w:p>
        </w:tc>
        <w:tc>
          <w:tcPr>
            <w:tcW w:w="1669" w:type="dxa"/>
          </w:tcPr>
          <w:p w14:paraId="0A3C42D7" w14:textId="77777777" w:rsidR="00806B5B" w:rsidRPr="001A2E92" w:rsidRDefault="00806B5B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44DCDA0B" w14:textId="77777777" w:rsidR="00806B5B" w:rsidRPr="001A2E92" w:rsidRDefault="00806B5B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67A5AAB7" w14:textId="77777777" w:rsidR="00806B5B" w:rsidRPr="001A2E92" w:rsidRDefault="00806B5B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59931CB3" w14:textId="3DD2A97E" w:rsidR="00806B5B" w:rsidRPr="001A2E92" w:rsidRDefault="00806B5B" w:rsidP="007C5136">
            <w:pPr>
              <w:rPr>
                <w:sz w:val="18"/>
                <w:szCs w:val="18"/>
              </w:rPr>
            </w:pPr>
            <w:r w:rsidRPr="001A2E92">
              <w:rPr>
                <w:sz w:val="18"/>
                <w:szCs w:val="18"/>
              </w:rPr>
              <w:t xml:space="preserve">Shows </w:t>
            </w:r>
            <w:r>
              <w:rPr>
                <w:sz w:val="18"/>
                <w:szCs w:val="18"/>
              </w:rPr>
              <w:t xml:space="preserve">on </w:t>
            </w:r>
            <w:r w:rsidRPr="001A2E92">
              <w:rPr>
                <w:sz w:val="18"/>
                <w:szCs w:val="18"/>
              </w:rPr>
              <w:t xml:space="preserve">how many </w:t>
            </w:r>
            <w:r>
              <w:rPr>
                <w:sz w:val="18"/>
                <w:szCs w:val="18"/>
              </w:rPr>
              <w:t xml:space="preserve">platforms (users) your brand has been mentioned during the last month / period </w:t>
            </w:r>
          </w:p>
        </w:tc>
      </w:tr>
      <w:tr w:rsidR="007C5136" w:rsidRPr="001A2E92" w14:paraId="3BC943E1" w14:textId="77777777" w:rsidTr="007C5136">
        <w:tc>
          <w:tcPr>
            <w:tcW w:w="2065" w:type="dxa"/>
          </w:tcPr>
          <w:p w14:paraId="510911E2" w14:textId="76B64B43" w:rsidR="007C5136" w:rsidRPr="001A2E92" w:rsidRDefault="007C5136" w:rsidP="007C5136">
            <w:pPr>
              <w:rPr>
                <w:sz w:val="18"/>
                <w:szCs w:val="18"/>
                <w:lang w:val="es-MX"/>
              </w:rPr>
            </w:pPr>
            <w:r w:rsidRPr="001A2E92">
              <w:rPr>
                <w:sz w:val="18"/>
                <w:szCs w:val="18"/>
                <w:lang w:val="en-US"/>
              </w:rPr>
              <w:br/>
              <w:t xml:space="preserve"> </w:t>
            </w:r>
            <w:r w:rsidRPr="001A2E92">
              <w:rPr>
                <w:sz w:val="18"/>
                <w:szCs w:val="18"/>
                <w:lang w:val="es-MX"/>
              </w:rPr>
              <w:t>Social Media Sentiment</w:t>
            </w:r>
            <w:r w:rsidRPr="001A2E92">
              <w:rPr>
                <w:sz w:val="18"/>
                <w:szCs w:val="18"/>
                <w:lang w:val="es-MX"/>
              </w:rPr>
              <w:br/>
              <w:t>(via socialmention.com</w:t>
            </w:r>
            <w:r w:rsidR="00806B5B">
              <w:rPr>
                <w:sz w:val="18"/>
                <w:szCs w:val="18"/>
                <w:lang w:val="es-MX"/>
              </w:rPr>
              <w:t xml:space="preserve"> or social-searcher.com</w:t>
            </w:r>
            <w:r w:rsidRPr="001A2E92">
              <w:rPr>
                <w:sz w:val="18"/>
                <w:szCs w:val="18"/>
                <w:lang w:val="es-MX"/>
              </w:rPr>
              <w:t xml:space="preserve">) </w:t>
            </w:r>
          </w:p>
        </w:tc>
        <w:tc>
          <w:tcPr>
            <w:tcW w:w="1669" w:type="dxa"/>
          </w:tcPr>
          <w:p w14:paraId="63FFFA25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6E2C3E9F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326B4A28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5908A5B0" w14:textId="77777777" w:rsidR="007C5136" w:rsidRPr="001A2E92" w:rsidRDefault="007C5136" w:rsidP="007C5136">
            <w:pPr>
              <w:rPr>
                <w:sz w:val="18"/>
                <w:szCs w:val="18"/>
              </w:rPr>
            </w:pPr>
            <w:r w:rsidRPr="001A2E92">
              <w:rPr>
                <w:sz w:val="18"/>
                <w:szCs w:val="18"/>
              </w:rPr>
              <w:t xml:space="preserve">Shows the ratio between positive and negative mentions about </w:t>
            </w:r>
            <w:r>
              <w:rPr>
                <w:sz w:val="18"/>
                <w:szCs w:val="18"/>
              </w:rPr>
              <w:t xml:space="preserve">the </w:t>
            </w:r>
            <w:r w:rsidRPr="001A2E92">
              <w:rPr>
                <w:sz w:val="18"/>
                <w:szCs w:val="18"/>
              </w:rPr>
              <w:t>brand or website</w:t>
            </w:r>
          </w:p>
        </w:tc>
      </w:tr>
      <w:tr w:rsidR="007C5136" w:rsidRPr="001A2E92" w14:paraId="52C4597F" w14:textId="77777777" w:rsidTr="007C5136">
        <w:tc>
          <w:tcPr>
            <w:tcW w:w="2065" w:type="dxa"/>
          </w:tcPr>
          <w:p w14:paraId="333DDAA4" w14:textId="5FABBD05" w:rsidR="007C5136" w:rsidRPr="001A2E92" w:rsidRDefault="007C5136" w:rsidP="007C5136">
            <w:pPr>
              <w:rPr>
                <w:sz w:val="18"/>
                <w:szCs w:val="18"/>
                <w:lang w:val="es-MX"/>
              </w:rPr>
            </w:pPr>
            <w:r w:rsidRPr="001A2E92">
              <w:rPr>
                <w:sz w:val="18"/>
                <w:szCs w:val="18"/>
                <w:lang w:val="es-MX"/>
              </w:rPr>
              <w:lastRenderedPageBreak/>
              <w:t>Social Media Passion</w:t>
            </w:r>
            <w:r w:rsidRPr="001A2E92">
              <w:rPr>
                <w:sz w:val="18"/>
                <w:szCs w:val="18"/>
                <w:lang w:val="es-MX"/>
              </w:rPr>
              <w:br/>
              <w:t>(via socialmention.com</w:t>
            </w:r>
            <w:r w:rsidR="00806B5B">
              <w:rPr>
                <w:sz w:val="18"/>
                <w:szCs w:val="18"/>
                <w:lang w:val="es-MX"/>
              </w:rPr>
              <w:t xml:space="preserve"> – if available)</w:t>
            </w:r>
          </w:p>
        </w:tc>
        <w:tc>
          <w:tcPr>
            <w:tcW w:w="1669" w:type="dxa"/>
          </w:tcPr>
          <w:p w14:paraId="66F99F7D" w14:textId="77777777" w:rsidR="007C5136" w:rsidRPr="001A2E92" w:rsidRDefault="007C5136" w:rsidP="007C5136">
            <w:pPr>
              <w:rPr>
                <w:sz w:val="18"/>
                <w:szCs w:val="18"/>
                <w:lang w:val="es-MX"/>
              </w:rPr>
            </w:pPr>
          </w:p>
        </w:tc>
        <w:tc>
          <w:tcPr>
            <w:tcW w:w="1669" w:type="dxa"/>
          </w:tcPr>
          <w:p w14:paraId="11687D6B" w14:textId="77777777" w:rsidR="007C5136" w:rsidRPr="001A2E92" w:rsidRDefault="007C5136" w:rsidP="007C5136">
            <w:pPr>
              <w:rPr>
                <w:sz w:val="18"/>
                <w:szCs w:val="18"/>
                <w:lang w:val="es-MX"/>
              </w:rPr>
            </w:pPr>
          </w:p>
        </w:tc>
        <w:tc>
          <w:tcPr>
            <w:tcW w:w="1669" w:type="dxa"/>
          </w:tcPr>
          <w:p w14:paraId="70A020C6" w14:textId="77777777" w:rsidR="007C5136" w:rsidRPr="001A2E92" w:rsidRDefault="007C5136" w:rsidP="007C5136">
            <w:pPr>
              <w:rPr>
                <w:sz w:val="18"/>
                <w:szCs w:val="18"/>
                <w:lang w:val="es-MX"/>
              </w:rPr>
            </w:pPr>
          </w:p>
        </w:tc>
        <w:tc>
          <w:tcPr>
            <w:tcW w:w="1669" w:type="dxa"/>
          </w:tcPr>
          <w:p w14:paraId="4A1640E4" w14:textId="77777777" w:rsidR="007C5136" w:rsidRPr="001A2E92" w:rsidRDefault="007C5136" w:rsidP="007C5136">
            <w:pPr>
              <w:rPr>
                <w:sz w:val="18"/>
                <w:szCs w:val="18"/>
              </w:rPr>
            </w:pPr>
            <w:r w:rsidRPr="001A2E92">
              <w:rPr>
                <w:sz w:val="18"/>
                <w:szCs w:val="18"/>
              </w:rPr>
              <w:t xml:space="preserve">Shows the passion index (measure of the likelihood that individuals talking about </w:t>
            </w:r>
            <w:r>
              <w:rPr>
                <w:sz w:val="18"/>
                <w:szCs w:val="18"/>
              </w:rPr>
              <w:t>the</w:t>
            </w:r>
            <w:r w:rsidRPr="001A2E92">
              <w:rPr>
                <w:sz w:val="18"/>
                <w:szCs w:val="18"/>
              </w:rPr>
              <w:t xml:space="preserve"> brand or website will do so repeatedly).</w:t>
            </w:r>
          </w:p>
        </w:tc>
      </w:tr>
      <w:tr w:rsidR="007C5136" w:rsidRPr="001A2E92" w14:paraId="522B37C1" w14:textId="77777777" w:rsidTr="007C5136">
        <w:tc>
          <w:tcPr>
            <w:tcW w:w="2065" w:type="dxa"/>
          </w:tcPr>
          <w:p w14:paraId="51AA41D7" w14:textId="77777777" w:rsidR="007C5136" w:rsidRPr="001A2E92" w:rsidRDefault="00DD1F09" w:rsidP="007C5136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Social Media Reach </w:t>
            </w:r>
            <w:r>
              <w:rPr>
                <w:sz w:val="18"/>
                <w:szCs w:val="18"/>
                <w:lang w:val="en-US"/>
              </w:rPr>
              <w:br/>
              <w:t>(via brand24.com)</w:t>
            </w:r>
          </w:p>
        </w:tc>
        <w:tc>
          <w:tcPr>
            <w:tcW w:w="1669" w:type="dxa"/>
          </w:tcPr>
          <w:p w14:paraId="0BACB3BE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7B78434E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4FBB0BE2" w14:textId="77777777" w:rsidR="007C5136" w:rsidRPr="001A2E92" w:rsidRDefault="007C5136" w:rsidP="007C5136">
            <w:pPr>
              <w:rPr>
                <w:sz w:val="18"/>
                <w:szCs w:val="18"/>
              </w:rPr>
            </w:pPr>
          </w:p>
        </w:tc>
        <w:tc>
          <w:tcPr>
            <w:tcW w:w="1669" w:type="dxa"/>
          </w:tcPr>
          <w:p w14:paraId="55C3C361" w14:textId="77777777" w:rsidR="007C5136" w:rsidRPr="001A2E92" w:rsidRDefault="007C5136" w:rsidP="00DD1F09">
            <w:pPr>
              <w:rPr>
                <w:sz w:val="18"/>
                <w:szCs w:val="18"/>
              </w:rPr>
            </w:pPr>
            <w:r w:rsidRPr="001A2E92">
              <w:rPr>
                <w:sz w:val="18"/>
                <w:szCs w:val="18"/>
              </w:rPr>
              <w:t xml:space="preserve">Shows </w:t>
            </w:r>
            <w:r w:rsidR="00DD1F09">
              <w:rPr>
                <w:sz w:val="18"/>
                <w:szCs w:val="18"/>
              </w:rPr>
              <w:t>your client’s total reach on social media pages on the Internet</w:t>
            </w:r>
          </w:p>
        </w:tc>
      </w:tr>
    </w:tbl>
    <w:p w14:paraId="5F06C6F2" w14:textId="77777777" w:rsidR="00F7515A" w:rsidRPr="001A2E92" w:rsidRDefault="00F7515A" w:rsidP="005F0870">
      <w:pPr>
        <w:rPr>
          <w:sz w:val="18"/>
          <w:szCs w:val="18"/>
        </w:rPr>
      </w:pPr>
    </w:p>
    <w:sectPr w:rsidR="00F7515A" w:rsidRPr="001A2E92" w:rsidSect="00F5207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zY1MTEzMjc1MzNQ0lEKTi0uzszPAykwrgUARCA0QCwAAAA="/>
  </w:docVars>
  <w:rsids>
    <w:rsidRoot w:val="00F7515A"/>
    <w:rsid w:val="00032D05"/>
    <w:rsid w:val="00094F76"/>
    <w:rsid w:val="00095EAC"/>
    <w:rsid w:val="000A1EF7"/>
    <w:rsid w:val="000D59F7"/>
    <w:rsid w:val="00152E1E"/>
    <w:rsid w:val="00183E0D"/>
    <w:rsid w:val="001961F6"/>
    <w:rsid w:val="001A2E92"/>
    <w:rsid w:val="00343D7A"/>
    <w:rsid w:val="00351ECD"/>
    <w:rsid w:val="00353A59"/>
    <w:rsid w:val="00380732"/>
    <w:rsid w:val="003808CB"/>
    <w:rsid w:val="00431A13"/>
    <w:rsid w:val="00463DE3"/>
    <w:rsid w:val="004F0523"/>
    <w:rsid w:val="00522ABB"/>
    <w:rsid w:val="005648D0"/>
    <w:rsid w:val="00575CC3"/>
    <w:rsid w:val="005D10BE"/>
    <w:rsid w:val="005F0870"/>
    <w:rsid w:val="00610015"/>
    <w:rsid w:val="006947F8"/>
    <w:rsid w:val="006A1A7B"/>
    <w:rsid w:val="006B5556"/>
    <w:rsid w:val="006F6627"/>
    <w:rsid w:val="0073738B"/>
    <w:rsid w:val="00760133"/>
    <w:rsid w:val="00767493"/>
    <w:rsid w:val="007C5136"/>
    <w:rsid w:val="007E49AE"/>
    <w:rsid w:val="00800DAD"/>
    <w:rsid w:val="00806B5B"/>
    <w:rsid w:val="00815FB1"/>
    <w:rsid w:val="008D3875"/>
    <w:rsid w:val="009E71A9"/>
    <w:rsid w:val="009F7842"/>
    <w:rsid w:val="00A27205"/>
    <w:rsid w:val="00B04DAE"/>
    <w:rsid w:val="00B333A4"/>
    <w:rsid w:val="00B37CC4"/>
    <w:rsid w:val="00B73570"/>
    <w:rsid w:val="00B738C8"/>
    <w:rsid w:val="00BB0AEE"/>
    <w:rsid w:val="00BB4A8D"/>
    <w:rsid w:val="00BB5992"/>
    <w:rsid w:val="00C174D6"/>
    <w:rsid w:val="00C660B1"/>
    <w:rsid w:val="00C9414C"/>
    <w:rsid w:val="00C967C2"/>
    <w:rsid w:val="00CD002D"/>
    <w:rsid w:val="00CE4CBF"/>
    <w:rsid w:val="00D7169D"/>
    <w:rsid w:val="00DC2711"/>
    <w:rsid w:val="00DD1F09"/>
    <w:rsid w:val="00DE127E"/>
    <w:rsid w:val="00E331DC"/>
    <w:rsid w:val="00E44026"/>
    <w:rsid w:val="00F03551"/>
    <w:rsid w:val="00F07379"/>
    <w:rsid w:val="00F353B9"/>
    <w:rsid w:val="00F36D45"/>
    <w:rsid w:val="00F5207C"/>
    <w:rsid w:val="00F7515A"/>
    <w:rsid w:val="00FA4F5E"/>
    <w:rsid w:val="00FA6B76"/>
    <w:rsid w:val="00FC5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A347B5"/>
  <w15:docId w15:val="{3756624B-AF44-469F-A4C0-03B9CC8DD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515A"/>
    <w:rPr>
      <w:sz w:val="24"/>
      <w:szCs w:val="24"/>
      <w:lang w:eastAsia="en-US"/>
    </w:rPr>
  </w:style>
  <w:style w:type="paragraph" w:styleId="Heading2">
    <w:name w:val="heading 2"/>
    <w:basedOn w:val="Normal"/>
    <w:next w:val="Normal"/>
    <w:qFormat/>
    <w:rsid w:val="00F7515A"/>
    <w:pPr>
      <w:keepNext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7515A"/>
    <w:rPr>
      <w:color w:val="0000FF"/>
      <w:u w:val="single"/>
    </w:rPr>
  </w:style>
  <w:style w:type="paragraph" w:customStyle="1" w:styleId="desnoporavnanjeutabeli">
    <w:name w:val="desno poravnanje u tabeli"/>
    <w:basedOn w:val="Normal"/>
    <w:rsid w:val="00F7515A"/>
    <w:pPr>
      <w:jc w:val="right"/>
    </w:pPr>
    <w:rPr>
      <w:sz w:val="20"/>
      <w:szCs w:val="20"/>
    </w:rPr>
  </w:style>
  <w:style w:type="paragraph" w:customStyle="1" w:styleId="tabulatorutabeli">
    <w:name w:val="tabulator u tabeli"/>
    <w:basedOn w:val="Normal"/>
    <w:rsid w:val="00F7515A"/>
    <w:pPr>
      <w:tabs>
        <w:tab w:val="left" w:pos="2268"/>
      </w:tabs>
    </w:pPr>
    <w:rPr>
      <w:sz w:val="20"/>
      <w:szCs w:val="20"/>
    </w:rPr>
  </w:style>
  <w:style w:type="character" w:styleId="FollowedHyperlink">
    <w:name w:val="FollowedHyperlink"/>
    <w:rsid w:val="00F7515A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74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097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ilano College</vt:lpstr>
    </vt:vector>
  </TitlesOfParts>
  <Company>Capilano College</Company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ilano College</dc:title>
  <dc:creator>Ivan Surjanovic</dc:creator>
  <cp:lastModifiedBy>First Last</cp:lastModifiedBy>
  <cp:revision>2</cp:revision>
  <dcterms:created xsi:type="dcterms:W3CDTF">2021-09-29T18:02:00Z</dcterms:created>
  <dcterms:modified xsi:type="dcterms:W3CDTF">2021-09-29T18:02:00Z</dcterms:modified>
</cp:coreProperties>
</file>